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2565</w:t>
      </w:r>
      <w:r>
        <w:t xml:space="preserve"> </w:t>
      </w:r>
      <w:r>
        <w:t xml:space="preserve">(ภาคบ่าย)</w:t>
      </w:r>
      <w:r>
        <w:t xml:space="preserve"> </w:t>
      </w:r>
      <w:r>
        <w:t xml:space="preserve">ณ</w:t>
      </w:r>
      <w:r>
        <w:t xml:space="preserve"> </w:t>
      </w:r>
      <w:r>
        <w:t xml:space="preserve">ศูนย์ราชการแจ้งวัฒนะ</w:t>
      </w:r>
    </w:p>
    <w:p>
      <w:pPr>
        <w:pStyle w:val="Subtitle"/>
      </w:pPr>
      <w:r>
        <w:t xml:space="preserve">ศูนย์ราชการแจ้งวัฒนะ</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หยุดเนี่ยปกตินะ Content ตรงนี้เนี่ยมันน่าจะดีมากๆเลยแล้วก็ยังไม่มีใครทำด้วย สาระสำหรับในช่วงนี้ด้วยค่ะก็ถึงเวลาประมาณ 13:30 น เรียบร้อยแล้วนะคะให้ผู้มีเกียรติทุกท่านคะที่อยู่ในบริเวณจุดต่างๆไม่ว่าจะเป็นการเยี่ยมชมนิทรรศการหรืออยู่ในการรับทราบข้อมูลในแต่ละบูธต่างๆนั้นนะคะตอนนี้แน่นอนค่ะด้านหน้าเวทีของเรากำลังจะมีกิจกรรมพิเศษเกิดขึ้นเรื่องของการเสวนาหัวข้อการวางแผนเพื่อออมพร้อมสร้างอนาคตนะคะ วันนี้เราได้รับเกียรติจากทางเลขาธิการคณะกรรมการ กองทุนการออมแห่งชาตินะคะที่จะให้เกียรติมาร่วมพูดคุยแล้วก็แชร์ประสบการณ์รวมไปถึงนะคะสำหรับทางด้านของการโอนอย่างไรให้วันนี้เรามั่งคั่งมากยิ่งขึ้น จะเป็นอย่างไรเรียนเชิญทุกท่านค่ะสามารถเดินทาง สั่งกันได้ ที่บริเวณด้านหน้าเวที ขณะนี้เลย เดี๋ยวรอกูมี ภาพ งานต่อเนื่องจาก เรียบร้อย อยู่ในตลาด การจัดการ รับชมรับฟังที่บริเวณด้านหน้าเวทีได้แล้วนะคะขณะนี้นะคะขอบคุณค่ะ นวมินทร์ สวัสดีค่ะ บ้าน อะไรวะ เหล่านั้นนะคะ ได้รับการตอบรับ เหมือนมาก แล้วกลัวสำหรับ ประเทศไทย ไทยนะคะที่ได้ออกงาน ร่วมกันในการจัดการ แล้วก็กด ป้ายงานของเราในปีนี้นะ มั่นคงของมนุษย์โดยตรง สงกรานต์นี้ แน่นอนขณะนี้เราได้มีโอกาสไปเยี่ยมชมอาหารอร่อยๆนะคะพี่เศษนะคะของทางออกคนพิการในอาชีพ แฟนโชว์ในงานนิทรรศการในครั้งนี้พร้อมกับสินค้านะคะที่ทาง บริการของเรานะคะก็ได้นำมาขายในงานครั้งนี้ในราคาที่คุ้มค่ามากๆแล้วนะเนี่ยต้องบอกว่าวันนี้สำหรับใครที่มาร่วมงานอย่าลืมนะคะร่วมกันอุดหนุนนะคะส่งเสริมส่งกำลังใจให้กับ ผู้เข้าร่วมงานของเราในวันนี้อีกด้วยนั่นเองค่ะภาคบ่ายของเราในตอนนี้เนี่ยนะคะแน่นอนว่าหลายๆท่านในการที่อยู่ในจุดต่างๆนะคะก็จะได้พบกับพนักงานของภาครัฐและภาคเอกชนนะคะที่ได้มาร่วมเปิดบูธให้ข้อมูลรวมไปถึงส่งเสริมทางด้านของสุขภาพการขับเคลื่อนค่ะคุณภาพชีวิตของผู้พิการนะคะให้มีคุณภาพชีวิตให้ดีมากยิ่งขึ้นนอกจากนี้อย่างที่ ทางด้านของท่านอนุกูลปิ่นแก้วปลัดกระทรวงการพัฒนาสังคมและความมั่นคงของมนุษย์นะคะซึ่งท่านก็ได้กล่าวไว้เมื่อเช้านี้ว่าจะขอเพียงอย่างเดียวที่เราอยากจะให้รายการสำหรับด้านของคนพิการในวันนี้แน่นอนก็คือการให้โอกาสนะคะสำหรับทุกด้านของการทำงานการใช้ชีวิตที่ทัดเทียมนะคะแล้วก็วันนี้อยากให้ทุกคนค่ะได้เปิด ว่างนะคะให้กับธนาคารของผู้พิการของเรานะคะได้มีรอยยิ้มมีอาชีพมีความสุข มากยิ่งขึ้นด้วยนั่นเองนะคะนอกจากนี้แล้วเนี่ยนะคะ ช่วงของยุค ของ Social ของเรานักขนาดนี้เนี่ยก็ต้องบอกว่ามี Application ที่หลายๆคนบอกว่า ดูกันเป็นประจำเลยนะ ตอกนั้นเองค่ะวันนี้นะคะสำหรับจะได้ของ Application tiktok ของเราได้ค่ะก็จะได้มาร่วมส่งกำลังใจให้กับทางด้านของนะคะคนพิการของเราเนื่องในโอกาสสำคัญค่ะกลับวันคนพิการสากลประจำปี 2555 ในครั้งนี้ด้วยเรื่องนะเนี่ยสำหรับท่านใดที่มี Application tiktok วันนี้สามารถที่จะเดินทางไปร่วมกันนะคะกับเราได้ซึ่งตอนนี้เนี่ยเขาบอกว่ามีความโดดเด่นมากในเรื่องของสีสันในอาวุธของเขาเนี่ยจะเป็นสี ฟ้าชมพูนะคะเป็นเส้นไฟที่ทุกท่านสามารถไปร่วมแชร์ลิงค์นะคะส่งกำลังใจส่งความรู้สึกดีๆแล้วก็บอก ต่อกันไปให้กับสังคมของเราในครั้งนี้ผ่านทางด้านของ workshop แล้วก็ Application tiktok ของเราได้ด้วยแล้วเขาก็จะเป็นในเรื่องของการ workshop การสอน Content นะคะตอบด้วยนั่นเองซึ่งแน่นอนค่ะหากท่านใดที่บอกว่าวันนี้ถึงแม้ว่าคุณนัทบอกว่าถ้าเกิดหักเราเนี่ย เป็นผู้พิการเองสามารถที่จะร่วมแชร์ติดต่อหรือว่าทำ Content ได้หรือไม่ได้หลายคนค่ะอาจจะเศร้าจ่ายแต่ว่าวันนี้คุณสามารถลุกขึ้นมาพร้อมกับส่งกำลังใจดีๆแบบนี้ผ่านการทำ Content ในช่องทางโทรศัพท์มือถือของคุณได้เช่นเดียวกันนะคะแล้วนะเนี่ยใครสนใจค่ะเรามีทั้งด้านของนะคะ ผู้ที่เ****วชาญและก็มีประสบการณ์ที่จะสอน แนะนำนะคะสำหรับการสร้าง Content ให้กับ ตัวของคุณเองได้อยู่ในสังคมพร้อมทั้งได้ค่ะยังมีผู้รับชมติดตามมากยิ่งขึ้นๆได้อย่างไรนั้นสามารถเดินทางไปได้เลยค่ะที่จะได้ของบูท ของเรานะคะและผัดมานะเนี่ยนะคะเมื่อสักครู่นี้เดินไปได้พบกับบูธของโอสถสภาด้วยก็จะมีการร่วมกิจกรรมในการทำ workshop ต่างนะคะหรือแม้แต่นะคะสำหรับทางด้านของนะคะด้านหลังรัชกาลของเรานั้นขณะนี้ก็จะมีการขายสินค้าซึ่งบอกว่าน่ารับประทานมากๆค่ะ pre order ไปเจอนะคะไม่ว่าจะเป็นนักการทำน้ำพริกที่อร่อยมากนะคะมีการทำยำส้มตำด้วยน้ำปลาร้านะคะจากคุณแม่ออทิสติก บอกว่ารสชาติแซ่บมากนะคะใครสนใจค่ะสามารถลองแวะ ไปชิมกันได้รวมไปถึงยังจะมีร้านค้าร้านอาหารต่างๆไม่ว่าจะเป็นร้านก๋วยเตี๋ยวปลาหรือว่าจะเป็นร้านที่ขายเกี่ยวกับด้านของงานประดิษฐ์ต่างๆนะคะไม่ว่าจะเป็นกระเป๋าเครื่องจักสานภาคทอหรือแม้แต่ในการสำหรับข้าวของเครื่องใช้ในอาชีพของผู้พิการของเรานะคะในแต่ละชุมชนต่างๆในราคาก็ได้ทำขึ้นมาเพื่อที่จะส่งเสริมคนในชุมชนนะคะแล้วก็นอกจากนี้ยังเป็นการส่งเสริมในการสร้างรายได้สร้างอาชีพให้กับทางด้านของผู้พิการได้อีกด้วยหากใครที่สนใจค่ะอย่าลืมไปเอาวันนี้นะอยากให้ทุกท่านค่ะเก็บภาพบรรยากาศดีแบบนี้แล้วก็ส่งต่อ กำลังใจช่วยแชร์นะคะแล้วก็ส่งเสริมการสนับสนุนการซื้อสินค้านะคะจากผู้พิการของเราในวันนี้อีกด้วยนั่นเองนะคะเพื่อที่จะได้เปิดโอกาสดีๆค่ะในการพัฒนาศักยภาพคุณภาพชีวิตรวมไปถึงในการพัฒนาในเรื่องของการสร้างรายได้อีกด้วยนั่นเองนะคะซึ่งคอยเองก็ขอเป็นหนึ่งกำลังใจในครั้งนี้ค่ะที่จะส่งมอบนะคะสำหรับโอกาสดีๆสักวันนี้เนี่ยเดี๋ยวจะได้ทำ Content ด้วยนะคะสำหรับการบอกต่อกันไปยังเพื่อนๆใครที่บอกว่ามีชุมชนไหนขายสินค้าหรือร้านใดขายสินค้าจากทางผู้พิการแล้วก็เดี๋ยววันนี้จะไปเก็บภาพบรรยากาศดีๆแบบนี้นะคะเพื่อที่จะส่งต่อให้กับเพื่อนๆของเราได้รู้จักกันอีกด้วยนั่นเองค่ะตอนนี้แม่ก็ถึงเวลาแล้วนะคะหลายๆท่านที่อยู่ในแต่ละจุดตามโซนต่างๆพร้อมกันหรือยังคะที่จะเดินทางมาบริเวณด้านหน้าเวทีของเรา ณขณะนี้ซึ่งแน่นอนค่ะเรากำลังจะมาพูดคุยเสวนากันด้านบนเวทีค่ะกับหัวข้อที่ว่าเรื่องเงินๆทองๆใครๆก็สนใจและในปี 2555 ที่เรากำลังจะ ก้าวข้ามไปในปี 2561 นี้เราจะมาวางแผนค่ะ เพื่อการออมเงินของเราได้อย่างไรบ้างนั้นหัวข้อนี้เขาเรียกว่าน่าสนใจเป็นอย่างยิ่งเลยทีเดียวนะคะซึ่งวันนี้ค่ะเราจะมาวางแผนเพื่อการออมเงิน และสร้างอนาคตนะคะโดยทางด้านของท่านเลขาธิการคณะกรรมการกองทุนการออมแห่งชาตินะคะซึ่งวันนี้ได้รับเกียรติจากท่านจารุรัตน์ เรืองสุวรรณอยู่กับเราเป็นที่เรียบร้อยแล้วนะคะขอเสียงปรบมือต้อนรับท่านขึ้นด้านบนเวทีด้วยค่ะ สวัสดีนะคะก็บอกวันนี้ ดีใจจริงๆค่ะเห็น มีบางคนที่เป็นสมาชิกกกทนะคะรู้จักกทมบ้างคะ กองทุนการออมแห่งชาติกี่คนคะ ยกมือ แต่ของนะคะน้องเอากระเป๋าแจกเลยนะคะมีบูธอยู่ข้างหลังบูธนะคะแจกกระเป๋าเลยคนรู้จักเรา ขอกล่าวสวัสดีนะคะวันนี้ต้องบอกว่าดิฉันเองตั้งใจมาบรรยายให้กับพี่น้องนะคะ โดยเฉพาะ วันนี้เป็นคน วันคนพิการสากลใช่ไหมคะมองว่ารัฐบาล ได้เปิดโอกาส ให้กับคนไทยจะต้องมีบำนาญถ้วนหน้า เลยเป็นที่มาของกองทุนการออมแห่งชาติหรือกสทช ทราบไหมคะว่ารายงานในบ้านเรามีกี่ล้านคน 31 ล้านคนนะคะแบ่งเป็นในระบบก็คือประกันสังคม 10 กว่าล้านคน ข้าราชการประมาณล้านคน เป็นกองทุนสำรองเลี้ยงชีพที่เป็นภาคเอกชนก็ทำกันก็ประมาณ เกาะล้านคนนะคะ ประกันสังคมค่าตัวกองทุนนอกระบบเนี่ย ก็บอกว่าไม่มีเลย กชตั้งมาให้กลับนะคะแรงงานนอกระบบ เพื่อจะเป็นการออมร่วมกับรัฐบาลเพื่อจะได้มีบำนาญรายเดือนหลังเกษียณข้าราชการ ถ้าสมัยก่อนเขาบอกว่าให้อยากให้ลูกหลานข้าราชการเพื่อบำนาญ ไม่ต้องแล้วค่ะ ตำนานสร้างเองได้นะคะ ขอแนะนำตัวกองทุนก่อนนะคะก็ชอบในเป็นกองทุนภายใต้นะคะ ของกระทรวงการคลังจัดตั้งเป็นกฎหมายขึ้นมาตั้งแต่ปี 54 แปลว่าเรามาเริ่มดำเนินการเมื่อสิงหาคม 58 นะคะ จะไปเลยค่ะ คณิตใครเป็นผู้สมัครอปทได้ไม่ใช่ทุกคนนะคะท่าน ต้องเป็นคนไทยเท่านั้นสัญชาติไทยอายุ 15 ปีบริบูรณ์ขึ้นไป จะต้องไม่เป็นผู้ประกันตนนะคะมาตรา 33 39 2 หรือ 3 รักต้องเป็นข้าราชการไม่เป็นพนักงานรัฐวิสาหกิจที่มีความสัมพันธ์ชีพได้นะคะเป็นไม่ได้นะคะเพราะอาชีพอิสระก็คือ พ่อค้าแม่ขายขายออนไลน์ใช้ก่อนนะ กำนันผู้ใหญ่บ้านนะคะหรือว่าคนที่เป็น ลูกค้าลอตเตอรี่ก็สามารถเป็นสมาชิกของคุณได้นะคะ ไปเลยค่ะ วันนี้มาดูเงื่อนไขการออมกอช ปวชเป็นภาคสมัครใจ ความยากของกองทุนนี้คือภาคสมัครใจด้วยค่ะ ท่านจะต้องออมก่อนใช้นะคะ ส่วนมากเลยค่ะสมัยก่อนทำมาหากิน กินไปไม่เก็บเลย แต่มาไม่มีใครเลี้ยงนะคะที่เป็นปัญหาของบ้านที่เกิดขึ้นเลยเพราะวันนี้นะคะ มีข่าวดีมาบอก ธาตุลูกหลานหรือท่านเองนะคะที่มีสิทธิ์สมัครและแนะนำให้มาอบตเพราะอะไร สไลด์ไหมคะ ออมขั้นต่ำของเรานะคะของเราคือ 50 บาทต่อครั้งต่อปี ต่อครั้งต่อปี 50 บาทนะคะท่านครั้งแรก ปีละ 100 บาทต่อปี รัฐบาลสมทบให้นะคะตามช่วงอายุดังนี้ก็คือ 5 ถึง 30 ปีเทศบาลบอกว่าจะให้สมทบ ครึ่งหนึ่ง ขอเงินออมไปไม่เกิน 600 บาท พูดนะคะว่าเด็กหญิงแดงอายุ 15 ไป 100 บาทวันนี้เดือนหน้าได้เท่าไหร่คะ 50 บาท มีคนนึงอ่ะจะใส่ 3,000 บาทเดือนนี้เดือนหน้าจะโอนให้เท่าไหร่คะ 600 คันนี้พออายุ 30 50 ปีที่แล้วมันบอกว่าจะสมทบ เงินให้นะคะ 80 เปอร์เซ็นต์ของเงินออมแต่ไม่เกิน 90 บาท หมายความว่าคนที่ 30 ใส่ 100 บาทวันนี้ เดือนหน้าได้ 80 บาท หรือใส่ 30 เดือนหน้าได้ 90 บาท พ่ออายุ 50 รัฐบาลบอกว่ามีเงินช่วงการออมน้อยแล้วเพราะว่า 60 ต้องเกษียณแล้วใช่ไหมคะตามกฎหมายเรา จะให้ร้อยเปอร์เซ็นต์แต่ไม่เกิน 1,200 ไปร้อยวันนี้เดือนหน้าได้ร้อยเลยราคาไส้ 5000 วันนี้เดือนหน้าได้พัน 2 นี่คือการเติมตังค์รัฐบาลเติมให้ทันทีนะคะ size เดือนนี้เดือนหน้าได้เลยนะคะ สามารถเช็คได้เลยป่ะล่ะ เราเนี่ย มาดูเทียบดู ไปเลยค่ะน้อง ให้บอกว่า 600 900 1,000 น้อยแต่ท่านเลขา ลองดูนะคะถ้าเอาเงินออมสูงสุดที่จะบอกให้ออมต่อปีปีละ 10,000 บาทต่อปีมะกอกประกอบถ้าเทียบสมทบเป็นดอกเบี้ยธนาคารนะคะ 601 เท่าไหร่คะ 25 เปอร์เซ็นต์ชนะกับเด็กหรือไม่คะคุณครู ค่าส่ง 10 บาทคือ 7% ถ้าพัน 2 คือ 9 เปอร์เซ็นต์อันนี้ไม่ต้องรู้เลยนะคะ ทันที นี่คือข้อสิ่งก่อสร้างไม่ทันจริงๆแล้วถ้าใครมี ธกสแนะนำ เข้ามาเอาก่อนจะเข้าไปบังคับ ปีนี้ใส่ 50 บาท ปีหน้าใส่ 2,000 อีก 2-3 ปีไม่ใส่ก็ได้เพราะเขาไม่ได้บังคับ ไปเลยค่ะ คณิตเงิน พี่มา ของท่านกับของรัฐบาลอย่ามาทำอะไร เรามีหน้าที่ของตัวเองเอามาบริหารจัดการทั้งสองส่วน portfolio นะคะ เอาไปทำอะไรคะ ไปลงทุนในเงินฝาก หุ้นกู้เอกชนบ้างหุ้นไทยบ้าง แต่จะมีคณะกรรมการกำกับการดูแลเราจะต้องบริหาร ชนะเงินฝากประจำ 1 ปีนี้คือเป็นตามกฎหมาย หักไปเลยค่ะ ประโยชน์ 3 ต่อปวชคืออะไร ข้อ 1 ก็คือว่า เราจะต้องให้คนมีบำนาญตลอดชีพถ้าคุณออมถึงเงินที่เรากำหนดนะคะ ต้องออกรวมกันประมาณ 10 ปีประมาณแสนกว่าบาท แม่ 6 600 บาทไปเรื่อยเลย ของเราเป็นการบริหารเงินของใครของมันนะคะในพอร์ตของมันไม่เกี่ยวกันเลยไม่ใช่แกก่อนได้ก่อนนะคะ มันคล้ายกันมันก็บอก ก็คือเป็นของมันเพราะฉะนั้นการได้ของแต่ละคนไม่เท่ากันแล้วแต่การออม มีข้อดีคือ คุณต้องดูแลตัวเองมีกำลังเท่าไหร่ก็เอาเท่านั้นนะคะ อันที่ 2 คือว่ารัฐบาลคุ้มครองผลตอบแทนจากการลงทุนให้ด้วย อันนี้ไม่มีกองทุนในประเทศไทยที่คุ้มครองนะนอกจากกทม กองทุนนี้สำหรับคนที่เป็นนอกระบบที่อาจจะไม่ค่อยมีความต้องการเงินเราต้องดูแลเงินต้นห้ามหาย ต้องมีดอกด้วยอันนี้เป็นสิ่งที่เราทำอยู่นะคะเพื่อผลตอบแทนที่เราทำอยู่ประมาณ 230 วันที่ 3 เงินออมของสมาชิก สามารถไปลดหย่อนภาษีได้นะคะ จำนวนเลยเท่าไหร่จะใส่ได้ถ้าคนเสียภาษีบุคคลธรรมดาคะแนะนำให้ใช้กองทุนบริหารภาษี อยู่ในหมวดของเงินลงทุนและภาษีราคาของตัวประกันนะคะยุ่ง 500 เลยสามารถ ภาษีได้ นี่คือข้อดีของกทม ใครเคยเป็นสมาชิกอสมขณะนี้มีไหม สมาชิกกี่คนน่ะ สมาชิกใช่ไหมแจกเสื้ออะไรเป็นสมาชิก 20 ตัวยกก่อนนะ 10 ตัวแจกสมาชิก ถือว่าท่านรู้ท่านต้องบอกต่อแล้วก็มาคลอดคืออะไร Minecraft ทักไปเลยค่ะ คราวนี้วันนี้ได้ค่ะที่การต้องมาย้ำเรื่องนักเรียน เพราะอะไรรู้ไหมคะดูไซส์ให้ จะบอกว่าทำไมนักเรียน 25 แนะนำมาให้ใช้ก่อนเป็นเครื่องมือการออม เพราะอะไร ดูคนแรกเลยค่ะ คนแรก 25 ปีนะคะคุณพ่อคุณแม่อาจจะโอนให้เขาก็ได้ 200 เติมตังค์ให้ แต่พอ 25 เขารับราชการหรือเป็นผู้ประกันตนมาตรา 33 เข้า ทำงานเอกชนเนี่ย เขาก็ยังส่ง มันบอกว่าเนื่องจากคุณมีประกันสังคมหรือมีกบขที่รัฐบาลให้อยู่แล้ว เขาไม่ให้สมทบนะคะ แต่เอาเงินนั้นมาให้เราบริหารได้ เอาเงินหมื่นบาทพี่ก็ส่งไปลดหย่อนภาษีได้ คนแรก อายุ 45 เบื่อแล้วอยากจะมาทำอาชีพนี้มาขายของที่ไม่ทำราชการลาออกนะคะ เขาก็ส่งเหมือนเดิม รัฐบาลรู้แล้วว่าคุณอยู่นอกระบบเขาจะเติมตังค์ให้ นักเรียนเนี่ยไม่บังคับเลยคุณจะเว้นกี่ปีก็ได้ คุณเข้าระบบเขาก็ไม่เติมตังค์ก็รู้เพราะว่าระบบมังกรมีการออนไลน์กับทางหน่วยงานต่างๆท่านอยู่แล้วนะคะ พรุ่งนี้น้องจะมีเงิน 3 ก้อนตอนเกษียณ 60 จะมี 3 ข้อ 1 เงินจากกบขหรือเปล่าถึงจะมาของเขา วันที่ 2 บำนาญจะออนที่เราต้องเอามาคำนวณให้เขาตั้งแต่เป็นนักเรียน 15-25 45-60 เอามารวมกันครับบอกให้เขาจะได้เดือนละ 3000 กว่าบาทนะคะ วันที่ 3 เงินบำเหน็จหรือเงินก้อนจากการที่เขาฝากอทบบริหารเดือนละหมื่น ได้สมุด 3 ก้อน พอดีไหม ตัวอย่างอาจจะใส่ 500 พันเท่ากับเขา ขอดูคนที่ 2 นะคะคนที่ 2 น้องคนนี้ พ่อคุณแม่ออกให้เหมือนกัน ออมแค่ 10 ปีตามคุณพ่อคุณแม่สั่งแล้วจบ ปวชไม่มีค่ารักษาบัญชีนะคะ เอาเลย ไม่ส่งเลยนะคะ สมาชิกสมาชิกยังอยู่นะคะไม่ตัดสิทธิ์เลยเพราะฉะนั้น เขาสามารถ ปากกาบริหาร 60 ปีเราจะแจ้งไป เนื่องจากกทมไม่มีสำนักงานสาขาเราจะต้องแจ้งสมาชิกเมื่อให้กับทุกคน ท่านถึงอายุสมาชิกจะครบแล้วเอาตังค์ไว้กับ จัดการให้ เท่าไหร่ก็จะแจ้งไป น้องคนนี้มันน่าจะขอตังค์ 2,000 สำคัญเลยนะคะการออมเงินหรือการลงทุนสำคัญคือเวลา ให้เวลาท่านยาวพอเงินน้อยๆถึงเป้าหมาย เวลาท่านๆมันต้องเยอะแต่มันคนละ 50 กว่าแล้วภาระเยอะไม่สามารถโอนได้ คุณพ่อคุณแม่น่าจะสอนให้น้องๆนะคะ เราใช้สิทธิ์กทในการออมเงินอย่างน้อยเดือนละ 50 บาทหรือ 100 บาท ถึงเป้าหมายนะคะ ที่สอนตอนที่เขาตอนเด็กๆ การที่เขาทำกบขหรือประสบแล้วแต่ เคสของนักเรียนอยากจะให้นักเรียนลูกหลานของท่านนะคะไปบอกต่อแล้วเข้าเป็นสมาชิกซะนะคะ มันไม่ได้ลำบากและไม่บังคับออมด้วยกันจะใส่ ปีละ 50 บาทขั้นต่ำ สูงสุด บังคับส่งเข้ากันปีนี้ 2000 ปีหน้าใส่ 500 ปีละไปใส่ 200 ไม่ว่ากันนะคะ เป็นการส่ง ความสมัครใจไม่ใช่ประกันชีวิตที่ต้องส่งเท่ากันทุกปี ทักไปเลยค่ะ มีบางคนที่เป็นสมาชิกแล้วนะคะแล้วไปสมัคร การสังคมมาตรา 40 วงเล็บ 2 หรือ 3 ก็ตาม เขาจะไปสมทบกับเขามีบำนาญชราภาพเหมือนกันเหมือนกับเรา พระจันทร์จะไม่ได้เพราะฉะนั้นคุณจะต้องไปประกันสังคมมาตรา 41 เท่านั้นที่จะกู้กยศได้ที่สามารถรับเงินรัฐบาลได้ คนที่เป็นประกันสังคมแล้ว เป็นสมาชิกธกสได้แต่เป็นสังคมแล้ว สมาชิกยังอยู่แต่ไม่ได้สมทบ ต้องลองอีกบางคนไม่ทราบนะคะต้องย้ายมาตรากันไปนะคะ ไปเลยค่ะ เช้านี้สำหรับนักเรียนที่กู้กยศนะคะเราไปทำ MOU กับกยศ นักเรียนที่ต้องทำคะแนนจิตสาธารณะของกยศ ต้องทำ 2 ครั้งต่อปี เอาเงินออม 1 ครั้งถือเป็น 1 ชั่วโมงจิตอาสาจิตสาธารณะได้นะคะ ออกไปให้เลยว่าจะให้นักร้องไปยื่นกับกยศร้องเรียนได้ที่เป็นสำหรับ พี่กู ถ้าคนไม่กู้กยศนะคะสามารถเอาตรงนี้ไปเป็น ใบประกาศนียบัตรสำหรับประกอบ portfolio เข้ามหาวิทยาลัยได้นะคะ แล้วก็เอาวอด้วยนะคะ นักเรียน ไปเลยค่ะ ตอนนี้พูดถึงแต่ขาเข้าขาออกมีอะไร พ่อชอบเป็นบำนาญนะคะบำนาญถ้าประชาชนเท่านั้นจะคืนในรูปแบบบำนาญรายเดือนเท่านั้นเมื่อครบ 10 ปีบริบูรณ์นะคะ ส่งไปเรื่อย เขาบอกว่าคนจะคบกันก็ได้ไม่ต้องเดินขาไม่ได้นะคะเงินคลอดให้เฉพาะคนที่ตาย หรือว่าอยู่ประสงค์หลักต้องการให้คนมีบำนาญรายเดือนใช้เพราะว่าถ้าได้เงินก้อนหลังเกษียณออกไป ไงคะ พี่ก็หมดแล้วที่เราเก็บหมดเพราะว่าใช้อื่นหมดนะคะก็เป็นบำนาญรายเดือนไปแล้วก็ ถ้าเสียชีวิตเราส่งมอบเงินทั้งหมดทุกบาททุกสตางค์เงินหลวงเงินเราเงินดอกผลต่างกัน ส่งให้กับทายาทตามที่ระบุไว้ในสมัครนะคะหรือเปลี่ยนแปลงได้แล้วแต่ทางสมาชิกและ ค้นหาว่ากทมลาออกได้ไหมคะก่อน 60 ได้นะคะจะได้บ้านบอกว่าคุณผิดเงื่อนไขกับเรา เราจะขอยึดเงินสมทบของรัฐทั้งหมดคืนสู่ กองทุนเพราะฉะนั้นไม่แนะนำให้ลาออกให้ทิ้งเงินไว้ดีกว่าคงไม่มีต้องมาส่ง ถ้ารอก็ได้เดี๋ยวขึ้นไปเงินและบาทไม่ให้นะคะอันนี้คือเงื่อนไข จริงๆนะคะ หักไปเลยค่ะ อันนี้เป็นเอกสารที่ต้องใช้เดี๋ยวนี้ใช้บัตรประชาชนใบเดียวนะคะหรือทำหนังสือมา มาขอเวลาผู้เสียชีวิตหรือว่าเบื่อต้องมาทำ ที่กทมหรือธนาคารของรัฐที่เราเป็นระบบไว้นะคะ ไปเลยค่ะ คราวนี้ขยับบำนาญ 3000 มั้ง เขาบอกประมาณ 3,000 เราสร้างให้ตัวเองได้ไม่ต้องไปรอใครนะคะ ผ้านะคะเป็นสมาชิกกกท 25 ท่านเก็บตังค์ละ 15 บาทนะคะ 55 บาท เมื่อครบ 450 บาทต่อเดือน one-2-call ทำอย่างนี้ไปไหน 25-1-63 อันดับแน่ๆ ไม่แน่นะคะไม่ต้องลุ้นให้ได้แน่ๆ 3000 กว่าบาทด้วย 20 บอกว่าจะเข้าโครงการบำนาญ 3000 บ้างอ่ะได้ไหมอ่ะ เห็นไหมคะว่าต้องไป 20 บาทเพราะอะไรเวลาเข้า 15 ก็เป็น 20 ต้องเพิ่มตังค์เป็น 20 บาทต่อวันก็คือเดือนละ 100 บาท ส่งวันนี้ได้เลย 60 ได้บำนาญเดือนละ 3000 25 เข้ามาอุ้ยอยากได้มั่งเลขาทำยังไง พอ 25 อายุมันมากขึ้นอีกไหมคะเพราะมากขึ้นเงินก็ต้องโตขึ้นด้วยก็เป็นอันละ 25 บาท ทำธนาคารก็ส่งให้ไปเลยก็ได้นะคะ 30 ล้าน อายุ 30 ได้นะคะถือว่าเป็นไม้สุดท้ายจริงๆการวางแผนทางการเงินเพื่อการเกษียณต้องเริ่มที่ 30 นะคะขั้นต่ำต้องเริ่มแล้ว บางคนรู้ตัว 50 50 แก่แล้วเหรอเนี่ย 60 เท่าไหร่เนี่ย ไม่ทันแล้วก็ตอนนั้นมันเริ่มออกแล้ว สามารถเข้าโครงการสัมพันธ์โดยออมวันละ 30 บาทได้ ถึงเป้าหมายเหมือนกันคือเดือนละ 3000 ตอนเกษียณ อันนี้เป็นสิ่งที่เราควรจะต้องทำถ้าเรามีลูกมีหลานมีครอบครัวที่อยู่ได้ไหมเนี่ย ค่อยๆเก็บเนี่ยค่ะทยอยเก็บไปเรื่อยๆ สมัยที่เราเป็นเด็กๆนะลูก เลขาเทียบสมัยก่อนได้แค่ฝากธนาคารนะคะ กระปุกออมสินมาก็ดีใจแล้วไม่มีเงินส่งให้เลยนะคะมีตั้งเยอะแยะเลยบอกว่าเนี่ย จัดบางส่วนมาอยู่ที่กทมเพื่ออนาคตของเราเอง ได้เลยค่ะ มาดูเงินออมรวม ไม่รู้นะคะว่าเงินกับเวลายังไงอายุ 15 นะคะ ข้าวใส่เกลือ 100 บาท 2560 เดือนละ 3 บาทนี่นะ ถึง 60 เลยนะ มีเงินออกรถประมาณ 200000 กว่าบาท มีบำนาญประมาณพันกว่าบาท จากวันละ 3 บาท 25 ทยอยใส่มาเนี่ยเป็นวินัยก็มา ประมาณ พันกว่าบาทบำนาญ อีกคนนึงมีตังค์หน่อยเก็บได้เดือนละ 100 บาท 2560 ประมาณล้านห้า ประมาณประมาณ 7 พันกว่าบาท ใช่ไหมคะ มันไม่กี่ตังค์ทำเงินล้านได้ แล้วต้องเก็บลืมเพราะมันเป็นการตัดสินใจออกมาใช้นะคะทุกคนต้องแก่นะคะ บอกหน่อย ไม่มี ต้องมองว่าอนาคตอย่าเพิ่งว่าเอาไว้ก่อนเรายังไม่เอาอย่าไปพึ่งนะคะ เอื้อยนะคะ คนที่ 2 มาเริ่ม 20-30 กัน อายุ 30 ใส่ 100 บาทเหมือนกันนะคะ 60 ไม่ได้ทำนานนะคะเพราะมีเงินออมแค่แสนกว่าบาทได้ 600 จนกว่าจะหมดก็คือใช้เงินแค่ 15 ปีก็หมดแล้ว ว่าเงินเข้าไม่ถึงแสนห้า ใส่เต็มวงเงิน 100 บาท ถึงนะคะได้ 7 แสนกว่าบาทได้บำนาญเดือนละ 3000 กว่าบาท อายุ 38 ต้องใส่เต็มก็ได้ 50 ล่ะ ไม้ใกล้ฝั่งแล้ว 10 ปีเองในการออกก็ต้องใส่เต็มแม็ก 200 หรือ 100 บาท เข้ามาก็จะได้บำนาญประมาณ 800 กว่าบาท 180 นะคะ คำว่าบำนาญตลอดชีพของอปทหมายถึงอะไร หมายถึงคุณจะต้องมีชีวิต ถึง 80 ถ้าเลย 80 ปีขึ้นไปก็ยังได้รับเงิน เหมือนเดิมนะคะถึงร้อยปีเลยถ้ากูยังอยู่ได้ ถ้าตายก่อนอายุ 80 เงินที่เหลือนะคะคือสุดท้ายๆ ไม่เป็นของใครเลยถ้าเป็นของไม่ดีนะคะ กองทุนกเป็นของ บุคคลของใครของมัน ไม่ได้ไปไหนเลยนะคะคืนให้หมดเลย ทักไปเลยค่ะ คราวนี้ มาตั้งนานสมัครงานเลขาคำถามนะคะ ของเราเป็นหน่วยงานที่ค่อนข้างทำให้ เข้าถึงทุกกลุ่มเป้าหมาย ที่เราใช้ก็คือ Application อย ท่านสามารถดาวน์โหลดกชนะคะ เข้าไปตรวจสอบสิทธิ์ก่อนโดยใช้เลข 13 หลัก นะคะแล้วก็ใช้นั่นแหละสมัครเข้าไปเลยใน App ก็ได้นะคะ หรือใน Line nsf.or.th สามารถสมัครส่งได้เหมือนกันนะคะ ถ้าบอกไม่ทันสมัยเลย Application ใช้ไม่เป็นทำยังไง ไปที่ว่าการอำเภอประเทศได้เนื่องจากทหารไทยเป็นเครือข่ายเราแล้วก็คลังจังหวัดที่ศาลากลาง หรือธนาคารของรัฐ 5 แห่งได้แก่ธกสนะคะ ออมสินกรุงไทยธอสอิสลามแบงค์ท่านเดินไปหาเขาเลย ถ้าจะขอสมัครเข้าไป ต้องใส่ผู้รับผลประโยชน์นะคะทุกครั้งที่ไปสมัคร สามารถเปลี่ยนแปลงได้เพราะอะไรเพราะอะไรมันเป็นอะไรมา รับเงินคืนซึ่งเราไม่ระบุ ไม่ได้เหรอถ้ามันไม่บูดมันจะลำบากต้องเข้ากฎหมายตัวพินัยกรรมมันใช้เวลาในการขอเงินคืนนะคะ คราวนี้พอส่งพอสมัครไปแล้ว ของเราดีอย่างนึงคือสมัครที่ไหนไม่จำเป็นต้องส่งที่เดิมออมสินจากที่ออมสินนะคะ เดือนหน้ามีตังค์ ฝากตู้บุญเติมก็ได้ ไปรษณีย์ก็ได้นะคะ แล้วก็ที่ K Plus พี่ mymo ได้หมดเลย จะใส่และไม่บังคับธนาคารใช่แค่เลข 13 หลักของเราเป็นหลักฐานในการส่ง คุณพ่อคุณแม่สามารถสมัครให้ลูกได้ใช้ ID ลูกแล้วก็ หรือญาติก็ได้เพราะว่าคนที่ได้ตังค์คือตัวสมาชิก ขนส่งเขาไม่สนใจเป็นใครนะคะเพื่อจะได้อะไรก็จะได้ ให้กับลูกนะคะที่เป็นสิ่งที่อยากจะฝากบอกหรือ ถ้ากลัวลืม ใบสมัครหักบัญชีรายเดือนกับธนาคารของรัฐ 4 แห่งได้แก่กรุงไทย ออมสินธกสธอสได้ 4 แห่งนะคะ หักไปเดือนละ 100 200 300 แล้วแต่เรา ถ้าไปทำที่ธนาคารสามารถทำแบบนี้ได้เพื่อช่วยกันลืมของเรานะคะ จัดไปเลยค่ะ มีคนบอกว่าเป็นสมาชิกแล้ว ปลาอะไรที่ไหนเพราะว่ากชไม่มีสำนักงานสาขานะคะ รับเป็นกองทุนรวมประเภท 1 ของกระทรวงการคลังเราจะฝากเครือข่ายคือธนาคารต่างๆ ว่าการอำเภอบางเสาธงจังหวัดบ้างนะคะที่หน่วยงานต่างๆเรา การดูแลติดตามผลงานของเราดูที่ Application นะคะท่านสามารถดาวน์โหลดและดูได้เลยว่าเงินออมละเท่าไหร่ รัฐบาลสมทบเท่าไหร่ดอกผลเท่าไหร่นะคะ ใครบ้างในมือถือได้เลยแต่ถ้าไม่ถนัดนะคะ สามารถไปขอสมุดเงินออม ได้ที่ธนาคารออมสินกับธนาคารธกส 2 ที่ค่ะ ดีนะคะไม่ได้เสียค่าใช้จ่ายแค่บัตรประชาชนผู้ปกครองให้หน่อย ก็ได้ก็ตามสมัครในมือถือก็ได้แล้วก็ไปเอาของเขาก็ได้นะคะบางคนต้องการเสมอ สนใจเนาะ ไปจริงแล้วพอเรามีการส่ง หนังสือ statement สิ้นปีไปให้ที่บ้านทุกปีค่ะทุกสิ้นปีเอาไปให้นะคะพี่จะให้ดูว่าถ้ามีตังค์เท่าไหร่ แล้วท่านสามารถเอาใบนั่นแหละไปจ่ายภาษีได้ประจำปี ตอนนี้เรามีการเชื่อมโยงกับกรมสรรพากรนะคะท่านสามารถ กุมภาพันธ์จะขึ้นไปเลยนะคะสามารถทำได้เพราะฉะนั้นไม่ต้องขอเอกสารจากเราแล้วก็สามารถ ไปทำภาษีได้เลยนะคะ ส่งข้อมูลไปยื่นที่สรรพากร ไปเลยค่ะ ตอนนี้นะคะถ้าใครสนใจนะคะก็สามารถ Download App ตรวจสอบสิทธิ์ก่อนนะคะแล้วก็จริงๆไม่มีออกบูธตรงนี้ค่ะตรงนี้เนี่ยซอยแรกเนี่ยสามารถแวะไป ก็ได้นะคะมีโปรโมชั่นที่บูธด้วยนะคะวันนี้ วันนี้ รหัสไปรษณีย์อะไรคะ ตอนนี้จะเป็นเรื่องการสมัครแล้วอ่ะค่ะมีคำถามไหมคะท่านใดที่ได้จากเราไปคุยด้วยนะเนี่ยมีคำถามไหมคะ ว่าไงครับพี่ ลองถามให้หน่อยถามว่าอะไรคะ ถามให้หน่อยค่ะถามว่าไง หนาวไหมคะ แป๊บนึงค่ะเดี๋ยวให้ถามมาค่ะ ไปถามเจ้าของด้วยนะสวัสดีครับผมพิพัฒน์พลเพิ่มครับผม ผมอยากจะสอบถามว่า ไปแล้วนะครับ อีกอย่างหนึ่ง มันมีอยู่พักนึงพี่ รัฐบาลให้ อะไรนะ มาตรา 40 พี่ 2 เดือนนะครับ แล้วอย่างนี้ผม ผมก็ยังส่ง ไอ้ออมแห่งชาติเดี๋ยวนะครับ ตัดสิทธิ์ไหมครับ ลดภาษีไม่ลดนะคะ สมัครมาตราอะไรถ้ามาตรา 40 200 บาทหรือ 300 บาท ไปให้นะคะพี่ต้องย้ายมาที่วงเล็บ 170 บาทต่อเดือนได้ กทด้วย m40 ที่ได้คู่กับเราคือด้วย 70 บาทคือ 40 วงเล็บ 1 ค่ะ ย้ายได้นะคะจะได้ตามไปถ้าพี่ไปเข้าม 4 12 หรือ 13 เนี่ย ไม่ให้แต่ยังมีสิทธิ์ส่งเงิน ภาษีได้แต่สภาพหน้าตาไม่ให้ จะให้ติดต่อน้องเขาดูให้ก็ได้ว่าพี่ตรงไหนนะคะ นี่คือ ขนส่ง ประกันสังคมเท่าไหร่ เดือนละ 170 บาทหรือ 300 เดือนละ 70 บาท 70 บาทของรัฐบาลให้ค่ะเพราะว่าท่านอยู่ในมาตรา 1 ไม่ต้องไม่ต้อง เขาให้พี่เขาให้เดือนละ 5,000 บาทเดือน คุณพ่อคุณแม่คุณเป็นคนที่รู้เรื่องทุกอย่างแล้วเนี่ยอันนี้ได้ทุกได้เงินเหมือนว่าแล้วก็สบายก็สมทบพอใช้ด้วยนะคะ ขอบคุณค่ะ แจกเสื้อนะคะให้ถามไม่จ่ายนะคะมีอีก 3 ตัวใครถามแล้ว น้องมีใครถามมั่ง ถามว่าไงคะ เสื้อเหลือง อยากให้ถามเปลี่ยนให้แล้วเติมข้อมูลน่ะค่ะจริงๆเราก็พยายามที่จะปรับปรุง และเรื่องนะครับ บ้านเราเองนะคะ ไม่ถามอ่ะโอเคไปถามที่พูดได้นะคะมีไหมคะสอบถาม มาเลยค่ะ จริงนะคะมีคนพิการก็ไม่เกี่ยวนะคะเป็นส่วนเติมอยากจะให้แบ่งบางส่วนนะคะมาอบตยอดเงินออมกับเรา ถามว่า 59 ปีนี้ ปี 59 ปีหน้า 60 บาท จะคบตอนที่เกิดเลยใช่ไหมคะ ครั้งเดียวก็ได้แต่ไม่เกิน 3200 ใช่ค่ะใช่ค่ะแล้วก็จะคืนมาเป็นรายเดือนนะคะ ออกมาเท่าไหร่ เป็นสมาชิกอยู่ใช่ไหมคะ เขาจะคืน 60 ปีบริบูรณ์นะคะแล้วจะแจ้งไปด้วยซ้ำไม่ต้องมาติดต่อเราจะว่าท่านจะถึงแล้ว พรุ่งนี้จะส่งที่ไหนแจ้งเรามาเปิดบัญชีอะไรหรือพร้อมเพย์ ID ก็ได้นะคะ คำถามที่ธนาคารได้เลยใช่ไหมคะจริงๆครบอายุไม่ต้องไปถามใครเดี๋ยวเราส่งถึงท่านเอง เงียบไปนะคะ ที่ Call Center แล้วอย่างนี้มันจะมีคนกลุ่มนึงตอนปี 59 เรามี บทเฉพาะกาล สำหรับคนที่อายุเท่าไหร่ก็ได้ออมกอชบางคนอายุ 55 ต้องออกเป็น 10 ปี 65 ที่จะครบอายุ ไม่ต้องมาลาออกเพราะว่ามันเป็นบทเฉพาะกาลเฉพาะปีนั้นปีเดียวซึ่งมีอยู่ประมาณ สงสารคนมั้ง บางคนบอกว่า จดหมายแจ้งว่าท่านอยู่ในพรบพิเศษในช่วงแรก แต่ถ้าปี 60 ขึ้นมาเนี่ยต้องเป็น 60 แล้วค่ะ รับตั้งแต่อายุเท่าไหร่คะ 15 ปีบริบูรณ์ค่ะใช่ค่ะ ขอบคุณนะคะ มีคนยกมือ สวนอาหารคือมีช่วงนึงที่ขาดส่งไปนะคะ มันจะมีผลไหมเพราะว่าช่วงที่เป็นโควิดแรกๆแล้วก็ขาดส่งไปเลย ปีเลยค่ะไม่มีผลนะคะว่าเราไม่ได้บังคับให้ออก แต่แนะนำให้ส่งทุกปีเพราะอะไรรู้ไหมคะ ถ้าคุณเป็นปีนังสมทบก็ไม่ได้เพราะสมทบรัฐบาลให้ ต้องส่งก่อน คุณอ้อม พี่ออมไม่มานานเว้นได้นะคะ ที่บอกว่าการช่วง covid อันนี้แล้วกันนะคะการออมสำคัญกับทุกคนนะคะ โกวิทเห็นแล้วว่าการออมฉุกเฉินบ้านเราไม่มีเลย พี่น้อยมากอะปกตินะคะตามหลัก กฎในการจัดการการเงินต้องมีเงินฉุกเฉินสำรองเพื่อตอนตกงาน 6 เดือนก็มีเงินกินข้าว กลับบ้านเรารู้ไม่กี่วัน 2 อาทิตย์หมดบ้านแล้วอ่ะไม่มีตังค์เลยอ่ะ เพราะฉะนั้น ที่เห็นจากการเรียนรู้คือการช่วงที่เราบล็อกดาวนี่แหละ ต้องเก็บตังค์อย่างน้อยฉุกเฉินหนึ่งก็แล้วกันเกษียณ 1 ก้อนต้องมีค่ะเพราะแกมาลูกจะเลี้ยงเรานะ ขอบคุณไปส่งต่อได้นะคะมีปัญหาอะไร ขอบคุณค่ะ ขายมีอีกไหมอ่ะ ถ้ามีหาได้แล้ว สวัสดีค่ะดิฉันจะเรียนถามว่า เด็กอายุ 15 ลอง ทำให้ไหมคะหรือว่า ไม่ต้องไป ทำให้ด้วยค่ะเข้าใจง่ายทำได้หรือตัวเองเลยค่ะ เอา ID น้อง 13 หลักข้างหน้ากับหลังบัตรน้อง แต่ถ้าไปทำธุระข้างนอกนะตัวเองแต่ถ้าทำมือถือเราถือว่าท่านทำ ตัวเองค่ะเอาคุณพ่อคุณแม่มือถือคุณแม่ทำได้ให้ลูกหลานได้หมดเลยค่ะ แต่ถ้าไปธนาคารต้องเอาตัวเด็กไปด้วยค่ะ ถามว่าถ้าเราส่งมาตรา 40 ไปแล้วแล้วก็ได้ทำบริษัทเป็นมาตรา 33 นักรบอายุ ได้อันไหนคะ ส่งมาไม่ครบ 180 เดือนของมาตรา 33 จะได้รับ เป็นบำเหน็จหรือบำนาญนะคะ เพิ่งออกค่ะพี่ต่อประกันสังคมเนาะ มาตรา 33 ประกันสังคมคือแรงงานในระบบ ต้องออกมาทั้งหมด 180 คือ 15 ปีขึ้นไป แต่ถ้าต่ำกว่า 15 ปีลงมาและเป็นบำเหน็จ ต้องติดต่อเองนะคะเพื่อจะขอรับเงินก้อนออกมาให้ประกันสังคมนะ ทางคณะกระทะกทม เราไม่สนใจอันนี้เราจะดูเงินรวม มาประมาณแสนห้า ได้บำนาญตลอดชีพแต่ถ้าโอนไป 20,000 บาทนะคะได้แค่ 2 ปีอายุ 58 59 566 และมีเงิน 2,000 บาทนะคะ เอา 600 บาท / 25 จะมีเงินประมาณปีนึงก็หมดแล้ว ถึงตลอดชีพเพราะว่าคุณมีน้อย ประกันสังคมจะต้องได้มาตรา 35 ปีขึ้นไปจะได้บำนาญ หม้อ 40 ไม่ได้ งั้นก็แล้วแต่ท่านส่งประกันสังคมต้องส่งทุกเดือนนะคะ ไม่ใช่ครั้งเดียวต่อปีนะคะบางคนเข้าใจว่าอย่างนั้นไม่ใช่นะคะ ประกันชีวิตอะไรก็ตามคุณต้องส่งตามกำหนด คุ้มครองค่ะ บางคนอาจจะครั้งเดียวแล้วก็ไม่รู้แล้วก็ติดไปเลยนะ ดูด้วยนะคะ นะคะ ok มีคำถามไหมคะ ทางโน้นเลยค่ะ ยังเลยค่ะ ที่มาสักครู่นี้นะคะเห็นบอกว่าจะมีเงิน เงินบำนาญ 3000 บาทค่ะอยากให้อธิบายหน่อยว่าจะต้องออมเงินขั้น ปีละเท่าไหร่อ่ะค่ะ น้องเขาจะไลค์ที่ประมาณ 20 นะคะ คืนนี้ประมาณ 3,000 ต้องออมประมาณเงินรวมนะคะประมาณ ไม่ใช่เลยนะขอโทษที เป็นเงิน นี้นะคะถ้า 3000 นะคะ ภาษามลายู 30 ก่อนนะ ต้องออมเดือนละ 900 ก็คือปีละหมื่น อายุ 30 60 เล่นได้ 3000 แน่ ไปสัตห*บ อันนี้เงินออมรวมถ้า 3000 ต้องมีเงินออมประมาณ 7 แสน ต้องมีจะสามารถเราเอา 700 มาหา 240 เลือก 20 ปี จะมี 3000 ไปเรื่อย ที่พูดเมื่อกี้ไหมคำว่าเขาจะต้องโอนตั้งแต่อายุยังน้อย 55 บาท 25 นะคะถ้าอายุ 20 กว่าวันละ 20 บาท อายุ 25 ก็ 25 บาทนะคะถ้าอยู่ 30 บาทก็จะได้ตามนั้น อันนี้เป็นเงินออมรวมของเรานะคะ นะคะ คือ 3000 บาทต้องออม น้อยมีตัวนี้เป็นตัวช่วยนะคะอายุ พี่น้อยออกไม่น้อยถึงเป้าแต่ถ้ามาเริ่มที่ 50 ปีอย่างตัวอย่างเนี้ย ไม่ทันน่ะเพราะว่าเขาให้ออมปีรัฐบาลให้เก็บปีละ 1, 200 เอง เต็มที่ 10 ปีมันก็ได้แค่แสนเจ็ดเองอ่ะ เนื่องจากลูกค้าไม่ให้ออกเต็มที่นะเขาจะมีกฎหมายเพราะว่าเรามีการคุ้มครองผลตอบแทน ชดเชยให้ด้วย พี่ส่งเข้าไปด้วยเขาต้องมีเรื่องประมาณแผ่นดิน ที่บอกว่าเราต้องเริ่มตั้งแต่เล็กๆ ยามแก่แล้วมันก็ไม่ทันแล้วล่ะถึงบอกว่าตรงนี้เป็นยังไง ขอบคุณมากค่ะพี่สักคำถามสุดท้ายค่ะมีไหมคะ สุดท้ายก็ยกมือไหว้แทบไม่มี โอเคงั้นต้องขออนุญาตนะคะเดี๋ยวยังไงถ้ายังไงถ้าสนใจ ข้อมูลเพิ่มเติมข้อที่บูธกนี้เปิดถึงพรุ่งนี้นะคะเรายังอยู่ด้วยกันนะคะ ขอบพระคุณนะคะจริงว่าแล้วเดี๋ยวจะเห็นนะจริงๆน่ะสมัครคนพิการ ประเทศที่จริงเราอยากทำ MOU ร่วมกันเพื่อจะให้ พรุ่งนี้มาต่อยอดให้กับท่านเพื่อจะได้ท่านมีบำนาญ ยามชราอย่างน้อยไม่เกี่ยวกับเบี้ยคนพิการไม่ดี เป็นเงินของเราที่ได้มาช่วยอีกแรงนึงนะคะ ถ้ายังไงก็ขออนุญาตนะคะ วันนี้ก็ขอสวัสดีแค่นี้ค่ะขอบพระคุณค่ะ ข่าวต้องขอกราบขอบพระคุณนะคะสำหรับท่านจารุลักษณ์เรืองสุวรรณนะคะเป็นอย่างสูงเลยทีเดียวค่ะจะแน่นอนนะคะวันนี้ก็ได้รับเกียรติจากทางด้านของท่านเลขาธิการคณะกรรมการ กองทุน การออมแห่งชาติของเราในครั้งนี้อีกด้วยนั่นเองนะคะช่วยแน่นอนว่าสำหรับในช่วงนี้นะคะสำหรับอีกหนึ่งในความพิเศษของเราด้านบนเวทีก่อนที่จะจบลงไปสำหรับในวันที่ 1 ธันวาคมนี้เรายังคงมีกิจกรรมความพิเศษค่ะที่กำลังจะเกิดขึ้นด้านบนเวทีของเรานั่นคือเวทีแสดงศักยภาพคนพิการของเราค่ะซึ่งวันนี้มาพร้อมกับการแสดงเสียงดนตรีที่ไพเราะมากๆและแน่นอนค่ะว่าสำหรับจะได้ของวงดนตรีวงนี้นะคะก็มีชื่อเสียงเลยทีเดียวและก็หลายๆท่าเนี่ยรู้จักกันเป็นอย่างดีด้วยนะวันนี้เราจะมารับฟังเพลงไปพร้อมพร้อมกันนะคะกับการผ่อนคลายกันใน 1 ชั่วโมงเต็มหลังจากนี้เป็นต้นไปได้คะซื้อแน่นอนว่าในระหว่างนี้หลายท่านเองที่ยังอยู่กับเราในแต่ละจุดต่างๆเป็นอย่างไรบ้างบางท่านบอกว่าพรุ่งนี้ได้รับฟังเรื่องของการวางแผนการออมเงินไปเรียบร้อยแล้วแล้วก็เรื่องของการ เสนอว่าหลังจากนี้นะคะก็อย่าลืมด้วยนะดูแลในเรื่องของการออมนะอย่างที่ทางด้านของท่านจะรู้รักได้แนะนำไปรวมไปถึงแล้วสำหรับใครที่บอกว่านอกจากที่จะมีเรื่องของการออมแล้วอยากจะสร้างรายได้จากอาชีพวันนี้ก็สามารถที่จะพบกับจะได้ของบูธนิทรรศการแล้วก็ด้านของผู้ประกอบการภาคีเครือข่ายของเรานะคะที่ได้มาร่วมในการในการจัดแสดงบูธราชการแล้วก็เปิดกว้างนะคะสำหรับการมอบความเสมอภาคให้กับทุกท่านในวันนี้อีกด้วยนั่นเองค่ะเรามาแนะนำกันอีกสักนิดนึงละกันนะคะว่าสำหรับในวันนี้แน่นอนว่าหลายๆท่านเลยนะที่อยู่กับเราที่นี่ก็คงมาพร้อมกับรอยยิ้มแล้วก็อิ่มเอมความสุขไปด้วยกันนะคะรวมไปถึงยังจะได้ Shopping ซื้อสินค้านะคะอาหารอร่อยๆแล้วรวมไปถึงแม่ค้ายังจะได้เลือกซื้อของใช้ต่างๆมากมายด้วยและแน่นอนนะคะตอนนี้ด้านบนเวทีของเราค่ะ พร้อมกับการแสดงดนตรีนะคะที่ชื่อว่าวงแบรนด์ซึ่งเป็นบ้านนนทภูมินะคะคือตอนนี้เนี่ยก็ได้เดินทางขึ้นมาบนเวทีพร้อมกับชุดด้วยสีสันสดใสมากๆเลยการแสดงจะได้ตื่นเต้นแล้วก็จะเป็นอย่างไรได้ค่ะเดี๋ยวเรารอติดตามชมกันได้เลยทีเดียววันนี้ทุกๆท่าน ตื่นเต้นกันอย่างมากเลยทีเดียวนะคะกับการเดินทางมาร่วมการแสดงในครั้งนี้แล้วก็เตรียมความพร้อมที่จะส่งมอบความสุขและรอยยิ้มนี้ให้กับทุกๆท่านอีกด้วยนั่นเองค่ะเดี๋ยวเรามาพูดถึงนะคะสำหรับพนักงานของกิจกรรมสำหรับการจัดงานวันคนพิการสากลประจำปี 2565 กันอีกสักครั้งหนึ่งนะคะสำหรับงานในครั้งนี้เนี่ยก็ถือว่าเป็นการร่วมกันนะคะทั้งทางด้านของภาครัฐภาคประชาสังคมนะคะแล้วก็แค่ประชาชนของเราค่ะ ภาคีเครือข่ายด้านของคนพิการมากมายที่มาร่วมในการจัดแสดงนิทรรศการแล้วก็พร้อมกับการแสดงนะ ถามนะคะด้านคนพิการค่ะ โทรไปถึงจะได้ของเวทีการแสดงศักยภาพของคนพิการอย่างแท้จริงเลยทีเดียวนะคะทั้งนี้ค่ะสำหรับการจัดงานนะคะหรือว่าการเกิดขึ้นที่เราได้มอบนะคะสำหรับด้านของการจัดงานในครั้งนี้หวังเป็นอย่างยิ่งค่ะว่าจะได้ของคนพิการขาจะได้แสดงศักยภาพและก็เห็นการพัฒนานวัตกรรมเกิดเป็นสังคมอยู่เย็นเป็นสุขร่วมกันนะคะรวมถึงองค์กรคนพิการเข้มแข็งค่ะก็มีการปฏิรูปสังคมแบบผสมผสานศูนย์โลกที่เท่าเทียมเพื่อคนพิการต่อไปนั่นเองนะคะนอกจากนี้แล้วนะคะในเรื่องของเจตนารมณ์ของภาครัฐบาลของเราเองก็ยังคงมุ่งมั่นตั้งใจนะคะที่จะสร้างให้สังคมไทยของเราในวันนี้เป็นสังคมแห่งโอกาสค่ะที่เราจะเปิดกว้างนะคะอบรับสำหรับผู้พิการของเราทั่วทั้งประเทศไทยได้ค่าในการ สร้างงานสร้างรายได้แล้วก็ในการอยู่ร่วมกันด้วยความเสมอภาค ไว้นั่นเองนะคะนอกจากนี้ยังจะได้มีการนำเสนอแนวคิดยุทธศาสตร์ในการแข่งความเสมอภาคหรือว่า ซึ่งเป็นธีมหลักของการจัดงานในครั้งนี้นั่นเองนะคะแน่นอนว่าจะเป็นการเชื่อมโยงกิจกรรมในแต่ละโซนต่างๆของเราอีกด้วยนั่นเองค่ะสำหรับนอกจากกิจกรรมในวันนี้ที่ยังจะมีการเกิดขึ้นในการสำหรับการเสวนาที่ผ่านมานั้นในวันพรุ่งนี้นะคะจะเป็นการเปิดงานอย่างเป็นทางการนะคะสำหรับกิจกรรม Highlight ภายในวันที่ 2 ธันวาคมจะเป็นอย่างไรเดี๋ยวในช่วงใช้งานนี้ออยจะมาอัพเดตให้กับทุกท่านได้ฟังกันด้วยแต่ว่าตอนนี้ค่ะแขกผู้มีเกียรติทุกท่านค่ะ ที่อยู่บริเวณด้านล่างของเราค่ะวันนี้คุณจะได้รับชมและรับฟังนะคะสำหรับดนตรีจากวงแบรนด์ มาพร้อมกับเสียงเพลงนะคะด้วยดนตรีหลากหลายประเภทไม่ว่าจะเป็นดนตรีไทยหรือว่าจะเป็นด้านของเครื่องดนตรีประเภทสากลต่างๆด้วยที่ผสมผสานกันอย่างลงตัวนะคะและแน่นอนว่าเสียงไฟในครั้งนี้ที่จับมันเลยออกมาเป็นอย่างไรให้ทุกท่านได้เพราะตัวนั้นและตอนนี้เขาก็พร้อมแล้วค่ะขอเสียงปรบมือต้อนรับกับวงดนตรีด้วย 8 จากบ้านนนทภูมิค่ะ แม่ค้าด้านบนเวทีของเรานะคะก็ได้ตั้งใจเตรียมความพร้อมนะคะไม่ว่าจะเป็นในเรื่องของการซ้อมดนตรีการร้องเพลงที่จะส่งมอบความสุขดีๆแบบนี้ให้กับประธานแน่นอนวันนี้เราก็ขอส่งมอบกำลังใจและรอยยิ้มนี้ให้กับ สำหรับบ้านนนทภูมิทุกๆท่านอีกด้วยนั่นเองค่ะ รับงานในวันนี้ค่ะก็เลยนึกว่าเดินทางมาถึงช่วงสุดท้ายแล้วรายงานของเรายังคงดำเนินต่อไปนะคะจนถึงวันที่ 2 ธันวาคม 2565 นะคะซึ่งเราจะมาพูดถึงนะคะสำหรับรายละเอียดเกี่ยวกับ กำหนดการจัดงานในวันพรุ่งนี้กันสักนิดนึงนะคะสำหรับกิจกรรม Highlight ในการที่จะเกิดขึ้นในวันที่ 2 ธันวาคมนี้นะคะเราจะได้พบกับทางด้านของท่านพลเอกประยุทธ์จันทร์โอชานายกรัฐมนตรีให้เกียรติเป็นประธานในการเปิดงานพร้อมทั้งในการสำหรับการมอบโล่เกียรติคุณ วันคนพิการสากลประจำปี 2560 5 อีกด้วยนั่นเองค่ะพร้อมทั้งจะมีการนำเสนอนะคะแล้วก็แลกเปลี่ยนความคิดเห็นผลการรับฟังสมัชชาเครือข่ายคนพิการระดับชาติ ครั้งที่ 2 พุทธศักราช 2545 นี้ เอกถึง 2567 ค่ะโดยเวที G Detox นะคะซึ่งแน่นอนว่าจะมีทั้งด้านของโค้ช The cw ฟิวเจอร์ของเราค่ะที่จะมาพูดคุยกันในหัวข้อเทคโนโลยีแบบไหนที่ยกระดับคุณภาพชีวิตคนพิการไทยโดยทางด้านของคุณ อุณหภูมิ วินนะคะหรือว่าคุณบีนั่นเองค่ะซึ่งมาพร้อมกับการให้ข้อมูลแล้วก็เรียกว่าจะมาพูดคุยกับทุกท่านการด้านบนเวทีนะคะแล้วก็นอกจากนี้แล้วยังจะมีการประกวดนะคะสำหรับยางเซ้าอีส ASEAN Leader ซึ่งมาพร้อมกับนวัตกรรมเชิงนโยบายสร้าง สวรรค์ในการยกระดับคุณภาพชีวิตคนพิการไทยค่ะซึ่งจะเป็นเวทีศักยภาพคนพิการและการจัดแสดงเทคโนโลยีและนวัตกรรมตัวอย่างเพื่อในด้านของคนพิการจากภาคีเครือข่ายอีกด้วยนั่นเองนะคะพร้อมทั้งธุระท่านยังสามารถที่จะเดินทางมาเที่ยวชมในการสบู่จากภาคีเครือข่ายค่ะเพื่อนคนพิการในกว่า 40 เครือข่ายค่ะแล้วก็ยังสามารถได้ชิมช็อปในผลิตภัณฑ์พรีเมี่ยมจากกลุ่มอาชีพคนพิการนะคะแล้วก็หน่วยงานในสังกัดค่ะ กว่า 200 ร้านค้าด้วยกันนะคะซึ่งทางนี้เขาเราก็อยากจะฝากทุกท่านนะคะในการประชาสัมพันธ์และกับสื่อในมือของทุกท่านไม่ว่าจะเป็น Facebook นะคะหรือว่าจะเป็นลาย หรือว่าจะเป็น LINE ของตัวท่านนะคะในการบอกต่อเชิญชวนนะคะสำหรับเพื่อนๆนะคะแล้วก็เชิญชวนนักเรียนสำหรับคนพิการและผู้ดูแลคนพิการในการสมาคมองค์กรคนพิการภาคีเครือข่ายและ ประชาชนที่สนใจนะคะที่จะเดินทางมาเข้าร่วมกันในงานวันคนพิการสากลประจำปี 2565 ระหว่างวันที่ 1-2 ธันวาคมนี้นั่นเองนะคะสวยแน่นอนว่าในวันนี้เขาก็เรียกว่าเดินทางกันมาตั้งแต่ในช่วงเช้านะคะกับกิจกรรมนะคะแล้วก็การเปิดงานของเราที่ได้มีการนำเซลล์แล้วก็พูดคุยกันไปพร้อมทั้งนะคะอยากได้มีการแนะนำแนวทางในเรื่องของการออมเป็นไปเรียบร้อยแล้วนะคะรักทุกท่านก็ยังได้ชิมช็อปกันตั้งแต่ในวันนี้โอ้โหหวังว่าทุกท่านคงจะได้อิ่มเอมกับความสุขแล้วก็รวมไปถึงไหนคะสำหรับการสร้างงานสร้างอาชีพนะคะจากหลายภาคกขายค่ะที่มาร่วมออกบูธกันในงานครั้งนี้อีกด้วยนอกจากนี้เรายังจะได้เห็นนะคะสำหรับจะได้ขององค์กรภาคเอกชนและองค์กรภาครัฐนะคะที่เข้ามาส่งเสริมสนับสนุนในการสร้างความเสมอภาคอย่างเท่าเทียมให้กับทางด้านของผู้พิการของเราอีกด้วยนั่นเองดังนั้นในวันนี้ค่ะเราอยากให้ทุกๆคนนะคะมีกำลังใจสร้างความเข้มแข็งนะคะด้วยตนเองแล้ววันนี้เราจะลุกขึ้นสู้ พร้อมกับนาฬิกาสำหรับโอกาสปีใหม่ที่กำลังรออยู่ในทุกโอกาสด้วยนั่นเองนะคะและเชื่อเลยค่ะว่าวันนี้สังคมไทยของเราพร้อมเปิดกว้างและ เปิดรับ สำหรับธนาคารของผู้พิการของเราในหลักหลายกลุ่มอาชีพนะคะที่จะเข้ามาทำงานการในหลากหลายรูปแบบเลยทีเดียวซึ่งวันนี้ก็สามารถติดตามกันได้นะคะจากบูธต่างๆที่ได้เดินทางมาร่วมงานในครั้งนี้อีกด้วยและอย่าลืมเลยนะคะสำหรับใครที่สนใจอยากจะสร้าง Content ในการสร้าง งวดนี้หากคุณมีโทรศัพท์มือถืออยู่ในมือแล้วสามารถที่จะสร้าง Content สร้าง อย่างไรให้เป็นที่รู้จัก แม่ค้ากับพนักงานของคนในสังคมแล้วก็วันนี้สามารถลองแวะไปได้เลยนะคะชื่อผู้ติดต่อของเราแล้วก็รวมไปถึงนะคะสำหรับทางด้านขอทาง กิจกรรมต่างๆนะคะที่ได้มาร่วมภายในครั้งนี้จากเหล่าภาคีเครือข่ายที่จะมาช่วยเหลือและสนับสนุนในครั้งนี้อีกด้วยนั่นเองค่ะสำหรับงานในวันนี้ก็เดินทางไปจนถึงช่วงสุดท้ายแล้วนะคะหวังว่าแขกผู้มีเกียรติทุกท่านนะคะจะได้ อิ่มท้องอิ่มใจแล้วก็เดินทางกลับบ้านกันอย่างมีความสุขเราจะเดินทางกลับมาพบกันใหม่ค่ะในวันพรุ่งนี้ 2 ธันวาคมข่าวเริ่มเปิดการลงทะเบียนการตั้งแต่เวลาประมาณ 8.30 นนะคะสำหรับทางด้านของ อาคาร รัฐประศาสนภักดีแห่งนี้นั่นเองนะคะซึ่งแน่นอนว่าทุกท่านหลังจากการลงทะเบียนเรียบร้อยแล้วนะคะเราก็จะได้มาพบกันนะคะกับคณะของการเปิดงานอย่างยิ่งใหญ่หน้าด้านบนเวทีของเราโดยทางด้านของพลเอกประยุทธ์จันทร์โอชานายกรัฐมนตรีที่จะให้เกียรติเป็นประธานในการเปิดงานและมอบโล่ประกาศเกียรติคุณ วัน พิการสากลประจำปี 2560 5 ในครั้งนี้อีกด้วยนั่นเองนะคะสำหรับวันนี้นะคะด้านบนเวทีของเราก็หมดกิจกรรมแต่เพียงเท่านี้พบกันใหม่ค่ะวันที่ 2 ธันวาคมวันพรุ่งนี้พบกันตั้งแต่เช้าเลยนะคะ 8:30 น และเราจะเจอกันที่นี่อยากได้นอนค่ะวันนี้เอาเองหมดหน้าที่ลงแล้วล่ะจะไปก่อนขอบคุณและ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1 ธันวาคม 2565 (ภาคบ่าย) ณ ศูนย์ราชการแจ้งวัฒนะ</dc:title>
  <dc:creator/>
  <cp:keywords/>
  <dcterms:created xsi:type="dcterms:W3CDTF">2022-12-01T08:32:56Z</dcterms:created>
  <dcterms:modified xsi:type="dcterms:W3CDTF">2022-12-01T08: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12.30 น.</vt:lpwstr>
  </property>
  <property fmtid="{D5CDD505-2E9C-101B-9397-08002B2CF9AE}" pid="3" name="subtitle">
    <vt:lpwstr>ศูนย์ราชการแจ้งวัฒนะ</vt:lpwstr>
  </property>
</Properties>
</file>